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7472D9" w14:textId="25DA5D65" w:rsidR="0014568F" w:rsidRDefault="0012799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2799A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169CA">
        <w:rPr>
          <w:rFonts w:ascii="Times New Roman" w:hAnsi="Times New Roman" w:cs="Times New Roman"/>
          <w:b/>
          <w:bCs/>
          <w:sz w:val="24"/>
          <w:szCs w:val="24"/>
        </w:rPr>
        <w:t>upplementary</w:t>
      </w:r>
      <w:r w:rsidRPr="0012799A">
        <w:rPr>
          <w:rFonts w:ascii="Times New Roman" w:hAnsi="Times New Roman" w:cs="Times New Roman"/>
          <w:b/>
          <w:bCs/>
          <w:sz w:val="24"/>
          <w:szCs w:val="24"/>
        </w:rPr>
        <w:t xml:space="preserve"> M</w:t>
      </w:r>
      <w:r w:rsidR="001169CA">
        <w:rPr>
          <w:rFonts w:ascii="Times New Roman" w:hAnsi="Times New Roman" w:cs="Times New Roman"/>
          <w:b/>
          <w:bCs/>
          <w:sz w:val="24"/>
          <w:szCs w:val="24"/>
        </w:rPr>
        <w:t>aterials</w:t>
      </w:r>
    </w:p>
    <w:p w14:paraId="02707C5E" w14:textId="77777777" w:rsidR="0012799A" w:rsidRDefault="0012799A"/>
    <w:p w14:paraId="51C276B4" w14:textId="0B420669" w:rsidR="008A4DC0" w:rsidRPr="001A3202" w:rsidRDefault="008A4DC0" w:rsidP="001A3202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  <w:r w:rsidRPr="008A4DC0">
        <w:rPr>
          <w:rFonts w:ascii="Times New Roman" w:hAnsi="Times New Roman" w:cs="Times New Roman"/>
          <w:b/>
          <w:bCs/>
          <w:sz w:val="24"/>
          <w:szCs w:val="24"/>
        </w:rPr>
        <w:t>Tab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A3202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169C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8A4DC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E1E50">
        <w:rPr>
          <w:rFonts w:ascii="Times New Roman" w:hAnsi="Times New Roman" w:cs="Times New Roman"/>
          <w:sz w:val="24"/>
          <w:szCs w:val="24"/>
        </w:rPr>
        <w:t xml:space="preserve">Baseline characteristics of ACS patients who underwent CEA.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69"/>
        <w:gridCol w:w="791"/>
        <w:gridCol w:w="791"/>
        <w:gridCol w:w="1683"/>
        <w:gridCol w:w="1635"/>
        <w:gridCol w:w="2037"/>
      </w:tblGrid>
      <w:tr w:rsidR="008A4DC0" w:rsidRPr="00BB318C" w14:paraId="550639D3" w14:textId="77777777" w:rsidTr="00F43F3C">
        <w:trPr>
          <w:trHeight w:val="312"/>
        </w:trPr>
        <w:tc>
          <w:tcPr>
            <w:tcW w:w="8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50C9E2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ase number</w:t>
            </w:r>
          </w:p>
        </w:tc>
        <w:tc>
          <w:tcPr>
            <w:tcW w:w="4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5DAB8F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ge</w:t>
            </w:r>
          </w:p>
        </w:tc>
        <w:tc>
          <w:tcPr>
            <w:tcW w:w="4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8B593A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x</w:t>
            </w:r>
          </w:p>
        </w:tc>
        <w:tc>
          <w:tcPr>
            <w:tcW w:w="10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ADC76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ducation, years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188545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ide, Stenosis%</w:t>
            </w:r>
          </w:p>
        </w:tc>
        <w:tc>
          <w:tcPr>
            <w:tcW w:w="1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BD58D9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ascular risk factors</w:t>
            </w:r>
          </w:p>
        </w:tc>
      </w:tr>
      <w:tr w:rsidR="008A4DC0" w:rsidRPr="000A6489" w14:paraId="3936E829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527F2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A5603" w14:textId="3B74DF55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</w:t>
            </w:r>
            <w:r w:rsidR="001169CA" w:rsidRPr="001169C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2AEE4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C6021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0C334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,90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D8D6B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, DM,</w:t>
            </w: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</w:t>
            </w:r>
          </w:p>
        </w:tc>
      </w:tr>
      <w:tr w:rsidR="008A4DC0" w:rsidRPr="000A6489" w14:paraId="53E1E23D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53FC5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C17FF" w14:textId="0C38DC30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</w:t>
            </w:r>
            <w:r w:rsidR="001169CA" w:rsidRPr="001169C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16AA8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55A6B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A74DE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,100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232C1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,</w:t>
            </w: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</w:t>
            </w:r>
          </w:p>
        </w:tc>
      </w:tr>
      <w:tr w:rsidR="008A4DC0" w:rsidRPr="000A6489" w14:paraId="5D9CDBB2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12CFB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76575" w14:textId="1271DED9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</w:t>
            </w:r>
            <w:r w:rsidR="001169CA" w:rsidRPr="001169C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C3642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A6C74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F55E3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,100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EC4B2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</w:t>
            </w:r>
          </w:p>
        </w:tc>
      </w:tr>
      <w:tr w:rsidR="008A4DC0" w:rsidRPr="000A6489" w14:paraId="29230662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51F64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23678" w14:textId="7262378A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</w:t>
            </w:r>
            <w:r w:rsidR="001169CA" w:rsidRPr="001169C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045B9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FC9E3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0D0B8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,99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41914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, D</w:t>
            </w:r>
          </w:p>
        </w:tc>
      </w:tr>
      <w:tr w:rsidR="008A4DC0" w:rsidRPr="000A6489" w14:paraId="619EF36B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8A994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E73A6" w14:textId="79C8BC6A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</w:t>
            </w:r>
            <w:r w:rsidR="001169CA" w:rsidRPr="001169C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77BD3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6234D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4E5AF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,85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C6AEE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</w:t>
            </w:r>
          </w:p>
        </w:tc>
      </w:tr>
      <w:tr w:rsidR="008A4DC0" w:rsidRPr="000A6489" w14:paraId="0704FBD8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D2A3C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A1BE3" w14:textId="12107C62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</w:t>
            </w:r>
            <w:r w:rsidR="001169CA" w:rsidRPr="001169C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C9003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6D92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179DF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,90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D0EFD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</w:t>
            </w:r>
          </w:p>
        </w:tc>
      </w:tr>
      <w:tr w:rsidR="008A4DC0" w:rsidRPr="000A6489" w14:paraId="7564A22A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E5194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C78E1" w14:textId="250EE24E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</w:t>
            </w:r>
            <w:r w:rsidR="001169CA" w:rsidRPr="001169C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6089D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51D58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3762F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,80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9D246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HD</w:t>
            </w:r>
          </w:p>
        </w:tc>
      </w:tr>
      <w:tr w:rsidR="008A4DC0" w:rsidRPr="000A6489" w14:paraId="4DFE5408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E2430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F13E4" w14:textId="418AC5BD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</w:t>
            </w:r>
            <w:r w:rsidR="001169CA" w:rsidRPr="001169C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ACC20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5A73D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DB12A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,90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28892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, S</w:t>
            </w:r>
          </w:p>
        </w:tc>
      </w:tr>
      <w:tr w:rsidR="008A4DC0" w:rsidRPr="000A6489" w14:paraId="794F3671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A8EA6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F44AE" w14:textId="6CD3540F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</w:t>
            </w:r>
            <w:r w:rsidR="001169CA" w:rsidRPr="001169C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AA0E7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B81A7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9C54D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,70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2E886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</w:t>
            </w:r>
          </w:p>
        </w:tc>
      </w:tr>
      <w:tr w:rsidR="008A4DC0" w:rsidRPr="000A6489" w14:paraId="52BCFE8A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87E1D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B227B" w14:textId="37491722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</w:t>
            </w:r>
            <w:r w:rsidR="001169CA" w:rsidRPr="001169C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6C3F1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7C6AB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D9152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,100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CD2BA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, DM, D</w:t>
            </w:r>
          </w:p>
        </w:tc>
      </w:tr>
      <w:tr w:rsidR="008A4DC0" w:rsidRPr="000A6489" w14:paraId="71504438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DCD39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6DC6B" w14:textId="704F5B25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</w:t>
            </w:r>
            <w:r w:rsidR="001169CA" w:rsidRPr="001169C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2F77A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CA784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31C2A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,90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C4D59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, DM, IHD</w:t>
            </w:r>
          </w:p>
        </w:tc>
      </w:tr>
      <w:tr w:rsidR="008A4DC0" w:rsidRPr="000A6489" w14:paraId="25B93E2A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5FFF9" w14:textId="7C688EDB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A4DC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9AF07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C6287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CBDB9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70C2A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,99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A9CAB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,</w:t>
            </w: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M,</w:t>
            </w: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</w:t>
            </w:r>
          </w:p>
        </w:tc>
      </w:tr>
      <w:tr w:rsidR="008A4DC0" w:rsidRPr="000A6489" w14:paraId="2A9E62C0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29644" w14:textId="16A8EDB3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A4DC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B93B4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E5AE6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202B9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F2C87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,90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C0F28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, D</w:t>
            </w:r>
          </w:p>
        </w:tc>
      </w:tr>
      <w:tr w:rsidR="008A4DC0" w:rsidRPr="000A6489" w14:paraId="020FD71A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F24D6" w14:textId="2B6B047E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A4DC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4EB5A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5ABB7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98B62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50AD7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,70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DA495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, DM, S</w:t>
            </w:r>
          </w:p>
        </w:tc>
      </w:tr>
      <w:tr w:rsidR="008A4DC0" w:rsidRPr="000A6489" w14:paraId="38404138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BB44C" w14:textId="439827E5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A4DC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095C4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E35A0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C2885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B57A6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,90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E5359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, DM, IHD</w:t>
            </w:r>
          </w:p>
        </w:tc>
      </w:tr>
      <w:tr w:rsidR="008A4DC0" w:rsidRPr="000A6489" w14:paraId="0B2FDD6C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2CA8D" w14:textId="3F3F590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A4DC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14875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5840C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</w:p>
        </w:tc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7AE80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E6527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,70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B5E5C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,</w:t>
            </w: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M,</w:t>
            </w: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</w:t>
            </w:r>
          </w:p>
        </w:tc>
      </w:tr>
      <w:tr w:rsidR="008A4DC0" w:rsidRPr="000A6489" w14:paraId="3FF01138" w14:textId="77777777" w:rsidTr="00F43F3C">
        <w:trPr>
          <w:trHeight w:val="312"/>
        </w:trPr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4E1E39" w14:textId="5A24B1F1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A4DC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EA4E11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C1C874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33E1A9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64C9DE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,90</w:t>
            </w:r>
          </w:p>
        </w:tc>
        <w:tc>
          <w:tcPr>
            <w:tcW w:w="1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A10956" w14:textId="77777777" w:rsidR="008A4DC0" w:rsidRPr="000A6489" w:rsidRDefault="008A4DC0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A648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N, DM, IHD</w:t>
            </w:r>
          </w:p>
        </w:tc>
      </w:tr>
    </w:tbl>
    <w:p w14:paraId="72D84625" w14:textId="1AEEE139" w:rsidR="001C7E2E" w:rsidRPr="001C7E2E" w:rsidRDefault="001169CA" w:rsidP="001C7E2E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  <w:r w:rsidRPr="001169CA">
        <w:rPr>
          <w:rFonts w:ascii="Times New Roman" w:eastAsia="等线" w:hAnsi="Times New Roman" w:cs="Times New Roman"/>
          <w:color w:val="000000"/>
          <w:kern w:val="0"/>
          <w:sz w:val="20"/>
          <w:szCs w:val="20"/>
          <w:vertAlign w:val="superscript"/>
        </w:rPr>
        <w:t>a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1C7E2E">
        <w:rPr>
          <w:rFonts w:ascii="Times New Roman" w:hAnsi="Times New Roman" w:cs="Times New Roman"/>
          <w:color w:val="000000"/>
          <w:sz w:val="20"/>
          <w:szCs w:val="20"/>
        </w:rPr>
        <w:t>Patients</w:t>
      </w:r>
      <w:r w:rsidR="005C7785">
        <w:rPr>
          <w:rFonts w:ascii="Times New Roman" w:hAnsi="Times New Roman" w:cs="Times New Roman"/>
          <w:color w:val="000000"/>
          <w:sz w:val="20"/>
          <w:szCs w:val="20"/>
        </w:rPr>
        <w:t xml:space="preserve"> who</w:t>
      </w:r>
      <w:r w:rsidR="001C7E2E">
        <w:rPr>
          <w:rFonts w:ascii="Times New Roman" w:hAnsi="Times New Roman" w:cs="Times New Roman"/>
          <w:color w:val="000000"/>
          <w:sz w:val="20"/>
          <w:szCs w:val="20"/>
        </w:rPr>
        <w:t xml:space="preserve"> underwent follow-up study successfully.</w:t>
      </w:r>
    </w:p>
    <w:p w14:paraId="77D1572D" w14:textId="5B5F51F7" w:rsidR="008A4DC0" w:rsidRPr="00FE1E50" w:rsidRDefault="008A4DC0" w:rsidP="008A4DC0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 w:hint="eastAsia"/>
          <w:color w:val="000000"/>
          <w:sz w:val="20"/>
          <w:szCs w:val="20"/>
        </w:rPr>
        <w:t>A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CS, </w:t>
      </w:r>
      <w:r w:rsidRPr="00FE1E50">
        <w:rPr>
          <w:rFonts w:ascii="Times New Roman" w:hAnsi="Times New Roman" w:cs="Times New Roman"/>
          <w:color w:val="000000"/>
          <w:sz w:val="20"/>
          <w:szCs w:val="20"/>
        </w:rPr>
        <w:t>asymptomatic carotid stenosis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; </w:t>
      </w:r>
      <w:r w:rsidRPr="00BB318C">
        <w:rPr>
          <w:rFonts w:ascii="Times New Roman" w:hAnsi="Times New Roman" w:cs="Times New Roman"/>
          <w:sz w:val="20"/>
          <w:szCs w:val="20"/>
        </w:rPr>
        <w:t xml:space="preserve">CEA, carotid endarterectomy; </w:t>
      </w:r>
      <w:r w:rsidRPr="00BB318C">
        <w:rPr>
          <w:rFonts w:ascii="Times New Roman" w:hAnsi="Times New Roman" w:cs="Times New Roman" w:hint="eastAsia"/>
          <w:sz w:val="20"/>
          <w:szCs w:val="20"/>
        </w:rPr>
        <w:t>F</w:t>
      </w:r>
      <w:r w:rsidRPr="00BB318C">
        <w:rPr>
          <w:rFonts w:ascii="Times New Roman" w:hAnsi="Times New Roman" w:cs="Times New Roman"/>
          <w:sz w:val="20"/>
          <w:szCs w:val="20"/>
        </w:rPr>
        <w:t xml:space="preserve">, female; M, male; R, right side; L, left side; HTN, hypertension; DM, diabetes mellitus; IHD, ischemic heart disease; S, smoking; D, </w:t>
      </w:r>
      <w:r w:rsidRPr="00BB318C">
        <w:rPr>
          <w:rFonts w:ascii="Times New Roman" w:eastAsia="等线" w:hAnsi="Times New Roman" w:cs="Times New Roman"/>
          <w:kern w:val="0"/>
          <w:sz w:val="20"/>
          <w:szCs w:val="20"/>
        </w:rPr>
        <w:t>Dyslipidemia.</w:t>
      </w:r>
    </w:p>
    <w:p w14:paraId="09C2B25C" w14:textId="163A3E73" w:rsidR="008A4DC0" w:rsidRPr="008A4DC0" w:rsidRDefault="008A4D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130781" w14:textId="77777777" w:rsidR="006279DE" w:rsidRDefault="006279DE">
      <w:pPr>
        <w:widowControl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</w:rPr>
        <w:br w:type="page"/>
      </w:r>
    </w:p>
    <w:p w14:paraId="49A8B05F" w14:textId="1E8902FD" w:rsidR="006279DE" w:rsidRPr="00FE1E50" w:rsidRDefault="006279DE" w:rsidP="006279DE">
      <w:pPr>
        <w:jc w:val="left"/>
        <w:rPr>
          <w:rFonts w:ascii="Times New Roman" w:eastAsia="等线" w:hAnsi="Times New Roman" w:cs="Times New Roman"/>
          <w:kern w:val="0"/>
          <w:sz w:val="24"/>
          <w:szCs w:val="24"/>
        </w:rPr>
      </w:pPr>
      <w:r w:rsidRPr="00FE1E50">
        <w:rPr>
          <w:rFonts w:ascii="Times New Roman" w:eastAsia="等线" w:hAnsi="Times New Roman" w:cs="Times New Roman"/>
          <w:b/>
          <w:bCs/>
          <w:kern w:val="0"/>
          <w:sz w:val="24"/>
          <w:szCs w:val="24"/>
        </w:rPr>
        <w:lastRenderedPageBreak/>
        <w:t>Table</w:t>
      </w:r>
      <w:r w:rsidR="001169CA">
        <w:rPr>
          <w:rFonts w:ascii="Times New Roman" w:eastAsia="等线" w:hAnsi="Times New Roman" w:cs="Times New Roman"/>
          <w:b/>
          <w:bCs/>
          <w:kern w:val="0"/>
          <w:sz w:val="24"/>
          <w:szCs w:val="24"/>
        </w:rPr>
        <w:t xml:space="preserve"> </w:t>
      </w:r>
      <w:r w:rsidR="007E791C">
        <w:rPr>
          <w:rFonts w:ascii="Times New Roman" w:eastAsia="等线" w:hAnsi="Times New Roman" w:cs="Times New Roman"/>
          <w:b/>
          <w:bCs/>
          <w:kern w:val="0"/>
          <w:sz w:val="24"/>
          <w:szCs w:val="24"/>
        </w:rPr>
        <w:t>S2</w:t>
      </w:r>
      <w:r w:rsidRPr="00FE1E50">
        <w:rPr>
          <w:rFonts w:ascii="Times New Roman" w:eastAsia="等线" w:hAnsi="Times New Roman" w:cs="Times New Roman"/>
          <w:b/>
          <w:bCs/>
          <w:kern w:val="0"/>
          <w:sz w:val="24"/>
          <w:szCs w:val="24"/>
        </w:rPr>
        <w:t>.</w:t>
      </w:r>
      <w:r w:rsidRPr="00FE1E50">
        <w:rPr>
          <w:rFonts w:ascii="Times New Roman" w:eastAsia="等线" w:hAnsi="Times New Roman" w:cs="Times New Roman"/>
          <w:kern w:val="0"/>
          <w:sz w:val="24"/>
          <w:szCs w:val="24"/>
        </w:rPr>
        <w:t xml:space="preserve"> Baseline and follow-up cognitive evaluations of ACS patients who underwent CEA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351"/>
        <w:gridCol w:w="1623"/>
        <w:gridCol w:w="1623"/>
        <w:gridCol w:w="1709"/>
      </w:tblGrid>
      <w:tr w:rsidR="006279DE" w:rsidRPr="00BB318C" w14:paraId="029FF043" w14:textId="77777777" w:rsidTr="00F43F3C">
        <w:trPr>
          <w:trHeight w:val="624"/>
        </w:trPr>
        <w:tc>
          <w:tcPr>
            <w:tcW w:w="20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82F5B7" w14:textId="77777777" w:rsidR="006279DE" w:rsidRPr="00BB318C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ognitive assessment</w:t>
            </w:r>
          </w:p>
        </w:tc>
        <w:tc>
          <w:tcPr>
            <w:tcW w:w="9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6195914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Baseline (n=11)</w:t>
            </w:r>
          </w:p>
        </w:tc>
        <w:tc>
          <w:tcPr>
            <w:tcW w:w="9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57B27D0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After 6 months of CEA (n=11)</w:t>
            </w:r>
          </w:p>
        </w:tc>
        <w:tc>
          <w:tcPr>
            <w:tcW w:w="10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0B31E58" w14:textId="153E8846" w:rsidR="006279DE" w:rsidRPr="00BB318C" w:rsidRDefault="001169CA" w:rsidP="00F43F3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p </w:t>
            </w:r>
            <w:r w:rsidR="006279DE" w:rsidRPr="00BB318C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value </w:t>
            </w:r>
          </w:p>
        </w:tc>
      </w:tr>
      <w:tr w:rsidR="006279DE" w:rsidRPr="00BB318C" w14:paraId="3E118984" w14:textId="77777777" w:rsidTr="00F43F3C">
        <w:trPr>
          <w:trHeight w:val="312"/>
        </w:trPr>
        <w:tc>
          <w:tcPr>
            <w:tcW w:w="20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D0E918" w14:textId="77777777" w:rsidR="006279DE" w:rsidRPr="00BB318C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ini-Mental State Examination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B24C0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.7±1.6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D9ADD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.4±1.4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AE435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46</w:t>
            </w:r>
          </w:p>
        </w:tc>
      </w:tr>
      <w:tr w:rsidR="006279DE" w:rsidRPr="00BB318C" w14:paraId="0BC6992C" w14:textId="77777777" w:rsidTr="00F43F3C">
        <w:trPr>
          <w:trHeight w:val="312"/>
        </w:trPr>
        <w:tc>
          <w:tcPr>
            <w:tcW w:w="2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552A3" w14:textId="77777777" w:rsidR="006279DE" w:rsidRPr="00BB318C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Working memory (z score)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00E35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1±0.9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DDCAC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±0.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78F06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</w:p>
        </w:tc>
      </w:tr>
      <w:tr w:rsidR="006279DE" w:rsidRPr="00BB318C" w14:paraId="105D31EA" w14:textId="77777777" w:rsidTr="00F43F3C">
        <w:trPr>
          <w:trHeight w:val="312"/>
        </w:trPr>
        <w:tc>
          <w:tcPr>
            <w:tcW w:w="2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EE51B" w14:textId="77777777" w:rsidR="006279DE" w:rsidRPr="00BB318C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rocessing speed (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time, </w:t>
            </w:r>
            <w:r w:rsidRPr="00BB318C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z score)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81885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5±0.8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18CBF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±0.8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13A7B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  <w:r w:rsidRPr="006279D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*</w:t>
            </w:r>
          </w:p>
        </w:tc>
      </w:tr>
      <w:tr w:rsidR="006279DE" w:rsidRPr="00BB318C" w14:paraId="56D583D8" w14:textId="77777777" w:rsidTr="00F43F3C">
        <w:trPr>
          <w:trHeight w:val="312"/>
        </w:trPr>
        <w:tc>
          <w:tcPr>
            <w:tcW w:w="2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509E72" w14:textId="77777777" w:rsidR="006279DE" w:rsidRPr="00BB318C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Verbal fluency (z score)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B5D58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±0.6</w:t>
            </w:r>
          </w:p>
        </w:tc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8E250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5±0.7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F261A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3</w:t>
            </w:r>
          </w:p>
        </w:tc>
      </w:tr>
      <w:tr w:rsidR="006279DE" w:rsidRPr="00BB318C" w14:paraId="031A6F61" w14:textId="77777777" w:rsidTr="00F43F3C">
        <w:trPr>
          <w:trHeight w:val="312"/>
        </w:trPr>
        <w:tc>
          <w:tcPr>
            <w:tcW w:w="20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82FCB7C" w14:textId="77777777" w:rsidR="006279DE" w:rsidRPr="00BB318C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Executive function (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time, </w:t>
            </w:r>
            <w:r w:rsidRPr="00BB318C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z score)</w:t>
            </w:r>
          </w:p>
        </w:tc>
        <w:tc>
          <w:tcPr>
            <w:tcW w:w="9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9E41F8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4±0.8</w:t>
            </w:r>
          </w:p>
        </w:tc>
        <w:tc>
          <w:tcPr>
            <w:tcW w:w="9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558C7B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4±0.9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FB05CD" w14:textId="77777777" w:rsidR="006279DE" w:rsidRPr="00BB318C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B318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  <w:r w:rsidRPr="006279D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*</w:t>
            </w:r>
          </w:p>
        </w:tc>
      </w:tr>
    </w:tbl>
    <w:p w14:paraId="282F90EA" w14:textId="52874629" w:rsidR="006279DE" w:rsidRPr="006279DE" w:rsidRDefault="006279DE" w:rsidP="006279DE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  <w:r w:rsidRPr="00FE1E50">
        <w:rPr>
          <w:rFonts w:ascii="Times New Roman" w:hAnsi="Times New Roman" w:cs="Times New Roman"/>
          <w:sz w:val="20"/>
          <w:szCs w:val="20"/>
        </w:rPr>
        <w:t>Wilcoxon signed-rank test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07E0A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*Statistically significant after </w:t>
      </w:r>
      <w:r w:rsidRPr="00707E0A">
        <w:rPr>
          <w:rFonts w:ascii="Times New Roman" w:hAnsi="Times New Roman" w:cs="Times New Roman"/>
          <w:sz w:val="20"/>
          <w:szCs w:val="20"/>
        </w:rPr>
        <w:t xml:space="preserve">Bonferroni correction </w:t>
      </w:r>
      <w:r w:rsidRPr="00707E0A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(</w:t>
      </w:r>
      <w:r w:rsidRPr="00707E0A">
        <w:rPr>
          <w:rFonts w:ascii="Times New Roman" w:hAnsi="Times New Roman" w:cs="Times New Roman"/>
          <w:i/>
          <w:color w:val="000000"/>
          <w:sz w:val="20"/>
          <w:szCs w:val="20"/>
        </w:rPr>
        <w:t>P</w:t>
      </w:r>
      <w:r w:rsidRPr="00707E0A">
        <w:rPr>
          <w:rFonts w:ascii="Times New Roman" w:hAnsi="Times New Roman" w:cs="Times New Roman"/>
          <w:iCs/>
          <w:color w:val="000000"/>
          <w:sz w:val="20"/>
          <w:szCs w:val="20"/>
        </w:rPr>
        <w:t>&lt;0.0</w:t>
      </w:r>
      <w:r>
        <w:rPr>
          <w:rFonts w:ascii="Times New Roman" w:hAnsi="Times New Roman" w:cs="Times New Roman"/>
          <w:iCs/>
          <w:color w:val="000000"/>
          <w:sz w:val="20"/>
          <w:szCs w:val="20"/>
        </w:rPr>
        <w:t>1</w:t>
      </w:r>
      <w:r w:rsidRPr="00707E0A">
        <w:rPr>
          <w:rFonts w:ascii="Times New Roman" w:hAnsi="Times New Roman" w:cs="Times New Roman"/>
          <w:iCs/>
          <w:color w:val="000000"/>
          <w:sz w:val="20"/>
          <w:szCs w:val="20"/>
        </w:rPr>
        <w:t>).</w:t>
      </w:r>
    </w:p>
    <w:p w14:paraId="0DA62A6D" w14:textId="539BD38D" w:rsidR="006279DE" w:rsidRPr="006279DE" w:rsidRDefault="006279DE" w:rsidP="006279DE">
      <w:pPr>
        <w:jc w:val="left"/>
        <w:rPr>
          <w:rFonts w:ascii="Times New Roman" w:hAnsi="Times New Roman" w:cs="Times New Roman"/>
          <w:sz w:val="20"/>
          <w:szCs w:val="20"/>
        </w:rPr>
      </w:pPr>
      <w:r w:rsidRPr="00BB318C">
        <w:rPr>
          <w:rFonts w:ascii="Times New Roman" w:hAnsi="Times New Roman" w:cs="Times New Roman"/>
          <w:sz w:val="20"/>
          <w:szCs w:val="20"/>
        </w:rPr>
        <w:t>CEA, carotid endarterectomy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2F7216AB" w14:textId="77777777" w:rsidR="006279DE" w:rsidRDefault="006279DE">
      <w:pPr>
        <w:widowControl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</w:rPr>
        <w:br w:type="page"/>
      </w:r>
    </w:p>
    <w:p w14:paraId="23961297" w14:textId="52FADD6A" w:rsidR="006279DE" w:rsidRDefault="006279DE" w:rsidP="006279DE">
      <w:pPr>
        <w:jc w:val="left"/>
        <w:rPr>
          <w:rFonts w:ascii="Times New Roman" w:hAnsi="Times New Roman" w:cs="Times New Roman"/>
          <w:bCs/>
          <w:sz w:val="24"/>
          <w:szCs w:val="24"/>
        </w:rPr>
      </w:pPr>
      <w:r w:rsidRPr="00FE1E50">
        <w:rPr>
          <w:rFonts w:ascii="Times New Roman" w:hAnsi="Times New Roman" w:cs="Times New Roman"/>
          <w:b/>
          <w:sz w:val="24"/>
          <w:szCs w:val="24"/>
        </w:rPr>
        <w:lastRenderedPageBreak/>
        <w:t>Table</w:t>
      </w:r>
      <w:r w:rsidR="007E791C">
        <w:rPr>
          <w:rFonts w:ascii="Times New Roman" w:hAnsi="Times New Roman" w:cs="Times New Roman"/>
          <w:b/>
          <w:sz w:val="24"/>
          <w:szCs w:val="24"/>
        </w:rPr>
        <w:t xml:space="preserve"> S3</w:t>
      </w:r>
      <w:r w:rsidRPr="00FE1E50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FE1E50">
        <w:rPr>
          <w:rFonts w:ascii="Times New Roman" w:hAnsi="Times New Roman" w:cs="Times New Roman"/>
          <w:bCs/>
          <w:sz w:val="24"/>
          <w:szCs w:val="24"/>
        </w:rPr>
        <w:t xml:space="preserve">Volumes of thalamic subregions in </w:t>
      </w:r>
      <w:r>
        <w:rPr>
          <w:rFonts w:ascii="Times New Roman" w:hAnsi="Times New Roman" w:cs="Times New Roman"/>
          <w:bCs/>
          <w:sz w:val="24"/>
          <w:szCs w:val="24"/>
        </w:rPr>
        <w:t>baseline</w:t>
      </w:r>
      <w:r w:rsidRPr="00FE1E50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>
        <w:rPr>
          <w:rFonts w:ascii="Times New Roman" w:hAnsi="Times New Roman" w:cs="Times New Roman"/>
          <w:bCs/>
          <w:sz w:val="24"/>
          <w:szCs w:val="24"/>
        </w:rPr>
        <w:t>follow-up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02"/>
        <w:gridCol w:w="1834"/>
        <w:gridCol w:w="2364"/>
        <w:gridCol w:w="890"/>
        <w:gridCol w:w="816"/>
      </w:tblGrid>
      <w:tr w:rsidR="006279DE" w:rsidRPr="00803C70" w14:paraId="3A3BA11F" w14:textId="77777777" w:rsidTr="006279DE">
        <w:trPr>
          <w:trHeight w:val="372"/>
        </w:trPr>
        <w:tc>
          <w:tcPr>
            <w:tcW w:w="1451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53FD33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tructure, mm</w:t>
            </w: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257F44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Baseline</w:t>
            </w:r>
          </w:p>
        </w:tc>
        <w:tc>
          <w:tcPr>
            <w:tcW w:w="14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904992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fter 6 months of CEA</w:t>
            </w:r>
          </w:p>
        </w:tc>
        <w:tc>
          <w:tcPr>
            <w:tcW w:w="10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630ECC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ignificance</w:t>
            </w:r>
          </w:p>
        </w:tc>
      </w:tr>
      <w:tr w:rsidR="006279DE" w:rsidRPr="00803C70" w14:paraId="2695AC23" w14:textId="77777777" w:rsidTr="006279DE">
        <w:trPr>
          <w:trHeight w:val="312"/>
        </w:trPr>
        <w:tc>
          <w:tcPr>
            <w:tcW w:w="1451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CA0E33A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39EE0D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(n=11)</w:t>
            </w:r>
          </w:p>
        </w:tc>
        <w:tc>
          <w:tcPr>
            <w:tcW w:w="1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6E5B97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(n=11)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BC74CA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D9476B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</w:p>
        </w:tc>
      </w:tr>
      <w:tr w:rsidR="006279DE" w:rsidRPr="00803C70" w14:paraId="3C74DB98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99381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Whole thalamus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9F12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F3BE5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9AF88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FF19C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6279DE" w:rsidRPr="00803C70" w14:paraId="5A1D1D6F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91B9A" w14:textId="77777777" w:rsidR="006279DE" w:rsidRPr="00803C70" w:rsidRDefault="006279DE" w:rsidP="00F43F3C">
            <w:pPr>
              <w:widowControl/>
              <w:ind w:firstLineChars="100" w:firstLine="2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eft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4C46D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37±356</w:t>
            </w: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06F80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00±34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25C89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-1.701 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4E835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120 </w:t>
            </w:r>
          </w:p>
        </w:tc>
      </w:tr>
      <w:tr w:rsidR="006279DE" w:rsidRPr="00803C70" w14:paraId="7CD7DAC6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EFF8C" w14:textId="77777777" w:rsidR="006279DE" w:rsidRPr="00803C70" w:rsidRDefault="006279DE" w:rsidP="00F43F3C">
            <w:pPr>
              <w:widowControl/>
              <w:ind w:firstLineChars="100" w:firstLine="2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ight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E57A1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52±783</w:t>
            </w: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4970C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77±447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3A637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291 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C5363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777 </w:t>
            </w:r>
          </w:p>
        </w:tc>
      </w:tr>
      <w:tr w:rsidR="006279DE" w:rsidRPr="00803C70" w14:paraId="01AD5220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0C7A6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nteroventral (AV)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836E5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ED851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D6F32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FADDA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6279DE" w:rsidRPr="00803C70" w14:paraId="2D0916E9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44580" w14:textId="77777777" w:rsidR="006279DE" w:rsidRPr="00803C70" w:rsidRDefault="006279DE" w:rsidP="00F43F3C">
            <w:pPr>
              <w:widowControl/>
              <w:ind w:firstLineChars="100" w:firstLine="2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eft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B4253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±22</w:t>
            </w: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C609D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±21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3479E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449 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F5769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663 </w:t>
            </w:r>
          </w:p>
        </w:tc>
      </w:tr>
      <w:tr w:rsidR="006279DE" w:rsidRPr="00803C70" w14:paraId="7C3C5B1A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0B239" w14:textId="77777777" w:rsidR="006279DE" w:rsidRPr="00803C70" w:rsidRDefault="006279DE" w:rsidP="00F43F3C">
            <w:pPr>
              <w:widowControl/>
              <w:ind w:firstLineChars="100" w:firstLine="2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ight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21CC9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±25</w:t>
            </w: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709F6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±21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5EC05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187 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C6ADD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855 </w:t>
            </w:r>
          </w:p>
        </w:tc>
      </w:tr>
      <w:tr w:rsidR="006279DE" w:rsidRPr="00803C70" w14:paraId="3493095C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FE4D7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ater posterior (LP)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AD143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AEA47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A9834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E111A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6279DE" w:rsidRPr="00803C70" w14:paraId="2787A74E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ACC04" w14:textId="77777777" w:rsidR="006279DE" w:rsidRPr="00803C70" w:rsidRDefault="006279DE" w:rsidP="00F43F3C">
            <w:pPr>
              <w:widowControl/>
              <w:ind w:firstLineChars="100" w:firstLine="2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eft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174C4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±17</w:t>
            </w: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96FB3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±1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F0077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-0.017 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1B849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987 </w:t>
            </w:r>
          </w:p>
        </w:tc>
      </w:tr>
      <w:tr w:rsidR="006279DE" w:rsidRPr="00803C70" w14:paraId="21222D6D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A2C90" w14:textId="77777777" w:rsidR="006279DE" w:rsidRPr="00803C70" w:rsidRDefault="006279DE" w:rsidP="00F43F3C">
            <w:pPr>
              <w:widowControl/>
              <w:ind w:firstLineChars="100" w:firstLine="2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ight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C3FE4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±22</w:t>
            </w: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BF4C8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±1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A6629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-0.664 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E1400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522 </w:t>
            </w:r>
          </w:p>
        </w:tc>
      </w:tr>
      <w:tr w:rsidR="006279DE" w:rsidRPr="00803C70" w14:paraId="3E5C0547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577F4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entromedian (CM)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79ED0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45CDD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B792E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4ACF5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6279DE" w:rsidRPr="00803C70" w14:paraId="4A47F9BD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33933" w14:textId="77777777" w:rsidR="006279DE" w:rsidRPr="00803C70" w:rsidRDefault="006279DE" w:rsidP="00F43F3C">
            <w:pPr>
              <w:widowControl/>
              <w:ind w:firstLineChars="100" w:firstLine="2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eft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65384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8±20</w:t>
            </w: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E9756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0±19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0BAC6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-0.299 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A136D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771 </w:t>
            </w:r>
          </w:p>
        </w:tc>
      </w:tr>
      <w:tr w:rsidR="006279DE" w:rsidRPr="00803C70" w14:paraId="433CBE07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4A9E4" w14:textId="77777777" w:rsidR="006279DE" w:rsidRPr="00803C70" w:rsidRDefault="006279DE" w:rsidP="00F43F3C">
            <w:pPr>
              <w:widowControl/>
              <w:ind w:firstLineChars="100" w:firstLine="2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ight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66EB0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1±38</w:t>
            </w: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12E20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8±20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379CF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423 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4E186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681 </w:t>
            </w:r>
          </w:p>
        </w:tc>
      </w:tr>
      <w:tr w:rsidR="006279DE" w:rsidRPr="00803C70" w14:paraId="7206C432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2DF33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diodrosal (MD)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95408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9B310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745D5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EA7C3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6279DE" w:rsidRPr="00803C70" w14:paraId="677998DB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1A2C9" w14:textId="77777777" w:rsidR="006279DE" w:rsidRPr="00803C70" w:rsidRDefault="006279DE" w:rsidP="00F43F3C">
            <w:pPr>
              <w:widowControl/>
              <w:ind w:firstLineChars="100" w:firstLine="2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eft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EACCC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7±113</w:t>
            </w: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7D54A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4±9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E6728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-2.286 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812E5" w14:textId="4EF1302F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45</w:t>
            </w:r>
            <w:r w:rsidR="001169CA" w:rsidRPr="00DC055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="00DC0550" w:rsidRPr="00DC055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*</w:t>
            </w: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</w:tr>
      <w:tr w:rsidR="006279DE" w:rsidRPr="00803C70" w14:paraId="367AAE68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A01B5" w14:textId="77777777" w:rsidR="006279DE" w:rsidRPr="00803C70" w:rsidRDefault="006279DE" w:rsidP="00F43F3C">
            <w:pPr>
              <w:widowControl/>
              <w:ind w:firstLineChars="100" w:firstLine="2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ight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04D61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6±110</w:t>
            </w: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546CC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6±149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9E1AB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-2.598 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323A0" w14:textId="2B4D9D89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7</w:t>
            </w:r>
            <w:r w:rsidR="00DC055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*</w:t>
            </w:r>
          </w:p>
        </w:tc>
      </w:tr>
      <w:tr w:rsidR="006279DE" w:rsidRPr="00803C70" w14:paraId="7E5D536C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19A3C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entral lateral (VL)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6AA17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81A55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710E3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F9E6B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6279DE" w:rsidRPr="00803C70" w14:paraId="63CC0F6B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64D4B" w14:textId="77777777" w:rsidR="006279DE" w:rsidRPr="00803C70" w:rsidRDefault="006279DE" w:rsidP="00F43F3C">
            <w:pPr>
              <w:widowControl/>
              <w:ind w:firstLineChars="100" w:firstLine="2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eft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02836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3±93</w:t>
            </w: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38405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9±11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C9CF0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-0.614 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D9D65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553 </w:t>
            </w:r>
          </w:p>
        </w:tc>
      </w:tr>
      <w:tr w:rsidR="006279DE" w:rsidRPr="00803C70" w14:paraId="1C45D3B7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87315" w14:textId="77777777" w:rsidR="006279DE" w:rsidRPr="00803C70" w:rsidRDefault="006279DE" w:rsidP="00F43F3C">
            <w:pPr>
              <w:widowControl/>
              <w:ind w:firstLineChars="100" w:firstLine="2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ight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3C617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8±187</w:t>
            </w: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35BEA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9±168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9E7B7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-0.674 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B2ACD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516 </w:t>
            </w:r>
          </w:p>
        </w:tc>
      </w:tr>
      <w:tr w:rsidR="006279DE" w:rsidRPr="00803C70" w14:paraId="600FC2D2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7D3C5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ulvinar (PU)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40090" w14:textId="77777777" w:rsidR="006279DE" w:rsidRPr="00803C70" w:rsidRDefault="006279DE" w:rsidP="00F43F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65F8B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C190F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A2BD1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6279DE" w:rsidRPr="00803C70" w14:paraId="735C64E2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1E095" w14:textId="77777777" w:rsidR="006279DE" w:rsidRPr="00803C70" w:rsidRDefault="006279DE" w:rsidP="00F43F3C">
            <w:pPr>
              <w:widowControl/>
              <w:ind w:firstLineChars="100" w:firstLine="2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eft</w:t>
            </w: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19C5A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7±171</w:t>
            </w:r>
          </w:p>
        </w:tc>
        <w:tc>
          <w:tcPr>
            <w:tcW w:w="1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81BEE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8±14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4879A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-1.632 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2E872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134 </w:t>
            </w:r>
          </w:p>
        </w:tc>
      </w:tr>
      <w:tr w:rsidR="006279DE" w:rsidRPr="00803C70" w14:paraId="307C3307" w14:textId="77777777" w:rsidTr="006279DE">
        <w:trPr>
          <w:trHeight w:val="312"/>
        </w:trPr>
        <w:tc>
          <w:tcPr>
            <w:tcW w:w="14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971B87" w14:textId="77777777" w:rsidR="006279DE" w:rsidRPr="00803C70" w:rsidRDefault="006279DE" w:rsidP="00F43F3C">
            <w:pPr>
              <w:widowControl/>
              <w:ind w:firstLineChars="100" w:firstLine="2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ight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07D366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8±313</w:t>
            </w:r>
          </w:p>
        </w:tc>
        <w:tc>
          <w:tcPr>
            <w:tcW w:w="1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45C33A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1±205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5F5360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590 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0E5268" w14:textId="77777777" w:rsidR="006279DE" w:rsidRPr="00803C70" w:rsidRDefault="006279DE" w:rsidP="00F43F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03C7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0.568 </w:t>
            </w:r>
          </w:p>
        </w:tc>
      </w:tr>
    </w:tbl>
    <w:p w14:paraId="1C0FAD74" w14:textId="26F04A3A" w:rsidR="006279DE" w:rsidRPr="006279DE" w:rsidRDefault="006279DE" w:rsidP="006279DE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  <w:r w:rsidRPr="00FE1E50">
        <w:rPr>
          <w:rFonts w:ascii="Times New Roman" w:hAnsi="Times New Roman" w:cs="Times New Roman"/>
          <w:sz w:val="20"/>
          <w:szCs w:val="20"/>
        </w:rPr>
        <w:t>Wilcoxon signed-rank test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DC0550" w:rsidRPr="00702C57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*</w:t>
      </w:r>
      <w:r w:rsidRPr="00707E0A">
        <w:rPr>
          <w:rFonts w:ascii="Times New Roman" w:hAnsi="Times New Roman" w:cs="Times New Roman"/>
          <w:i/>
          <w:color w:val="000000"/>
          <w:sz w:val="20"/>
          <w:szCs w:val="20"/>
        </w:rPr>
        <w:t xml:space="preserve"> </w:t>
      </w:r>
      <w:r w:rsidR="001169CA">
        <w:rPr>
          <w:rFonts w:ascii="Times New Roman" w:hAnsi="Times New Roman" w:cs="Times New Roman"/>
          <w:i/>
          <w:color w:val="000000"/>
          <w:sz w:val="20"/>
          <w:szCs w:val="20"/>
        </w:rPr>
        <w:t>p</w:t>
      </w:r>
      <w:r w:rsidRPr="00707E0A">
        <w:rPr>
          <w:rFonts w:ascii="Times New Roman" w:hAnsi="Times New Roman" w:cs="Times New Roman"/>
          <w:iCs/>
          <w:color w:val="000000"/>
          <w:sz w:val="20"/>
          <w:szCs w:val="20"/>
        </w:rPr>
        <w:t>&lt;0.0</w:t>
      </w:r>
      <w:r>
        <w:rPr>
          <w:rFonts w:ascii="Times New Roman" w:hAnsi="Times New Roman" w:cs="Times New Roman"/>
          <w:iCs/>
          <w:color w:val="000000"/>
          <w:sz w:val="20"/>
          <w:szCs w:val="20"/>
        </w:rPr>
        <w:t>5</w:t>
      </w:r>
      <w:r w:rsidRPr="00707E0A">
        <w:rPr>
          <w:rFonts w:ascii="Times New Roman" w:hAnsi="Times New Roman" w:cs="Times New Roman"/>
          <w:iCs/>
          <w:color w:val="000000"/>
          <w:sz w:val="20"/>
          <w:szCs w:val="20"/>
        </w:rPr>
        <w:t>.</w:t>
      </w:r>
    </w:p>
    <w:p w14:paraId="7E8A8826" w14:textId="6C1C16A9" w:rsidR="006279DE" w:rsidRPr="006279DE" w:rsidRDefault="006279DE" w:rsidP="006279DE">
      <w:pPr>
        <w:jc w:val="left"/>
        <w:rPr>
          <w:rFonts w:ascii="Times New Roman" w:hAnsi="Times New Roman" w:cs="Times New Roman"/>
          <w:sz w:val="20"/>
          <w:szCs w:val="20"/>
        </w:rPr>
      </w:pPr>
      <w:r w:rsidRPr="00BB318C">
        <w:rPr>
          <w:rFonts w:ascii="Times New Roman" w:hAnsi="Times New Roman" w:cs="Times New Roman"/>
          <w:sz w:val="20"/>
          <w:szCs w:val="20"/>
        </w:rPr>
        <w:t>CEA, carotid endarterectomy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4AE5C750" w14:textId="1D04F4F7" w:rsidR="0068228A" w:rsidRDefault="006279DE">
      <w:pPr>
        <w:widowControl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</w:rPr>
        <w:br w:type="page"/>
      </w:r>
    </w:p>
    <w:p w14:paraId="5B83A458" w14:textId="49B7DB75" w:rsidR="0068228A" w:rsidRDefault="0068228A" w:rsidP="0068228A">
      <w:pPr>
        <w:jc w:val="left"/>
        <w:rPr>
          <w:rFonts w:ascii="Times New Roman" w:hAnsi="Times New Roman" w:cs="Times New Roman"/>
          <w:bCs/>
          <w:sz w:val="24"/>
          <w:szCs w:val="24"/>
        </w:rPr>
      </w:pPr>
      <w:r w:rsidRPr="00FE1E50">
        <w:rPr>
          <w:rFonts w:ascii="Times New Roman" w:hAnsi="Times New Roman" w:cs="Times New Roman"/>
          <w:b/>
          <w:sz w:val="24"/>
          <w:szCs w:val="24"/>
        </w:rPr>
        <w:lastRenderedPageBreak/>
        <w:t>Table</w:t>
      </w:r>
      <w:r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="00B86B2D">
        <w:rPr>
          <w:rFonts w:ascii="Times New Roman" w:hAnsi="Times New Roman" w:cs="Times New Roman"/>
          <w:b/>
          <w:sz w:val="24"/>
          <w:szCs w:val="24"/>
        </w:rPr>
        <w:t>4</w:t>
      </w:r>
      <w:r w:rsidRPr="00FE1E50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C45E8B">
        <w:rPr>
          <w:rFonts w:ascii="Times New Roman" w:hAnsi="Times New Roman" w:cs="Times New Roman"/>
          <w:bCs/>
          <w:sz w:val="24"/>
          <w:szCs w:val="24"/>
        </w:rPr>
        <w:t>Correlation of CIMT with</w:t>
      </w:r>
      <w:r w:rsidR="00C45E8B" w:rsidRPr="00C45E8B">
        <w:t xml:space="preserve"> </w:t>
      </w:r>
      <w:r w:rsidR="00C45E8B" w:rsidRPr="00C45E8B">
        <w:rPr>
          <w:rFonts w:ascii="Times New Roman" w:hAnsi="Times New Roman" w:cs="Times New Roman"/>
          <w:bCs/>
          <w:sz w:val="24"/>
          <w:szCs w:val="24"/>
        </w:rPr>
        <w:t>morphometric abnormalities</w:t>
      </w:r>
      <w:r w:rsidR="00C45E8B">
        <w:rPr>
          <w:rFonts w:ascii="Times New Roman" w:hAnsi="Times New Roman" w:cs="Times New Roman"/>
          <w:bCs/>
          <w:sz w:val="24"/>
          <w:szCs w:val="24"/>
        </w:rPr>
        <w:t xml:space="preserve"> (both </w:t>
      </w:r>
      <w:r w:rsidR="00C45E8B" w:rsidRPr="00C45E8B">
        <w:rPr>
          <w:rFonts w:ascii="Times New Roman" w:hAnsi="Times New Roman" w:cs="Times New Roman"/>
          <w:bCs/>
          <w:sz w:val="24"/>
          <w:szCs w:val="24"/>
        </w:rPr>
        <w:t>ipsilateral and contralateral side</w:t>
      </w:r>
      <w:r w:rsidR="00C45E8B">
        <w:rPr>
          <w:rFonts w:ascii="Times New Roman" w:hAnsi="Times New Roman" w:cs="Times New Roman"/>
          <w:bCs/>
          <w:sz w:val="24"/>
          <w:szCs w:val="24"/>
        </w:rPr>
        <w:t>) in ACS patien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202"/>
        <w:gridCol w:w="1311"/>
        <w:gridCol w:w="1150"/>
        <w:gridCol w:w="1409"/>
        <w:gridCol w:w="1234"/>
      </w:tblGrid>
      <w:tr w:rsidR="00AC4925" w:rsidRPr="005C3865" w14:paraId="0230E259" w14:textId="77777777" w:rsidTr="00AC4925">
        <w:trPr>
          <w:trHeight w:val="300"/>
        </w:trPr>
        <w:tc>
          <w:tcPr>
            <w:tcW w:w="1928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FA4BD" w14:textId="77777777" w:rsidR="00AC4925" w:rsidRPr="00AC4925" w:rsidRDefault="00AC4925" w:rsidP="00AC49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atients with ACS (n=29)</w:t>
            </w:r>
          </w:p>
        </w:tc>
        <w:tc>
          <w:tcPr>
            <w:tcW w:w="148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FD062" w14:textId="77777777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psilateral side</w:t>
            </w:r>
          </w:p>
        </w:tc>
        <w:tc>
          <w:tcPr>
            <w:tcW w:w="159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A24C1" w14:textId="77777777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ontralateral side</w:t>
            </w:r>
          </w:p>
        </w:tc>
      </w:tr>
      <w:tr w:rsidR="00AC4925" w:rsidRPr="005C3865" w14:paraId="0D0AD0A0" w14:textId="77777777" w:rsidTr="00AC4925">
        <w:trPr>
          <w:trHeight w:val="300"/>
        </w:trPr>
        <w:tc>
          <w:tcPr>
            <w:tcW w:w="1928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828D4" w14:textId="77777777" w:rsidR="00AC4925" w:rsidRPr="00AC4925" w:rsidRDefault="00AC4925" w:rsidP="00AC49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32535" w14:textId="77777777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6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74B15" w14:textId="77777777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8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81C87" w14:textId="77777777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  <w:tc>
          <w:tcPr>
            <w:tcW w:w="7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B2DDA" w14:textId="77777777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</w:tr>
      <w:tr w:rsidR="00AC4925" w:rsidRPr="005C3865" w14:paraId="440D4BE2" w14:textId="77777777" w:rsidTr="00AC4925">
        <w:trPr>
          <w:trHeight w:val="300"/>
        </w:trPr>
        <w:tc>
          <w:tcPr>
            <w:tcW w:w="192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24817" w14:textId="77777777" w:rsidR="00AC4925" w:rsidRPr="00AC4925" w:rsidRDefault="00AC4925" w:rsidP="00AC49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halamic volume</w:t>
            </w:r>
          </w:p>
        </w:tc>
        <w:tc>
          <w:tcPr>
            <w:tcW w:w="78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47C83" w14:textId="77777777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542</w:t>
            </w:r>
          </w:p>
        </w:tc>
        <w:tc>
          <w:tcPr>
            <w:tcW w:w="69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985A2" w14:textId="75E8A6EF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  <w:r w:rsidR="00702C5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*</w:t>
            </w:r>
          </w:p>
        </w:tc>
        <w:tc>
          <w:tcPr>
            <w:tcW w:w="8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85BBD" w14:textId="77777777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491</w:t>
            </w:r>
          </w:p>
        </w:tc>
        <w:tc>
          <w:tcPr>
            <w:tcW w:w="74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42ADD" w14:textId="717AF6B5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  <w:r w:rsidR="00702C5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*</w:t>
            </w:r>
          </w:p>
        </w:tc>
      </w:tr>
      <w:tr w:rsidR="00AC4925" w:rsidRPr="005C3865" w14:paraId="352D9A0E" w14:textId="77777777" w:rsidTr="00AC4925">
        <w:trPr>
          <w:trHeight w:val="300"/>
        </w:trPr>
        <w:tc>
          <w:tcPr>
            <w:tcW w:w="1928" w:type="pct"/>
            <w:shd w:val="clear" w:color="auto" w:fill="auto"/>
            <w:noWrap/>
            <w:vAlign w:val="center"/>
            <w:hideMark/>
          </w:tcPr>
          <w:p w14:paraId="4D24F0A5" w14:textId="77777777" w:rsidR="00AC4925" w:rsidRPr="00AC4925" w:rsidRDefault="00AC4925" w:rsidP="00AC49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hape deformation of thalamus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D30D817" w14:textId="77777777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437</w:t>
            </w:r>
          </w:p>
        </w:tc>
        <w:tc>
          <w:tcPr>
            <w:tcW w:w="692" w:type="pct"/>
            <w:shd w:val="clear" w:color="auto" w:fill="auto"/>
            <w:noWrap/>
            <w:vAlign w:val="center"/>
            <w:hideMark/>
          </w:tcPr>
          <w:p w14:paraId="75DE9E47" w14:textId="79590A31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8</w:t>
            </w:r>
            <w:r w:rsidR="00702C5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*</w:t>
            </w:r>
          </w:p>
        </w:tc>
        <w:tc>
          <w:tcPr>
            <w:tcW w:w="848" w:type="pct"/>
            <w:shd w:val="clear" w:color="auto" w:fill="auto"/>
            <w:noWrap/>
            <w:vAlign w:val="center"/>
            <w:hideMark/>
          </w:tcPr>
          <w:p w14:paraId="786B0546" w14:textId="77777777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398</w:t>
            </w:r>
          </w:p>
        </w:tc>
        <w:tc>
          <w:tcPr>
            <w:tcW w:w="743" w:type="pct"/>
            <w:shd w:val="clear" w:color="auto" w:fill="auto"/>
            <w:noWrap/>
            <w:vAlign w:val="center"/>
            <w:hideMark/>
          </w:tcPr>
          <w:p w14:paraId="3CB63575" w14:textId="15578022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3</w:t>
            </w:r>
            <w:r w:rsidR="00702C5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*</w:t>
            </w:r>
          </w:p>
        </w:tc>
      </w:tr>
      <w:tr w:rsidR="00AC4925" w:rsidRPr="005C3865" w14:paraId="50AA68B0" w14:textId="77777777" w:rsidTr="00AC4925">
        <w:trPr>
          <w:trHeight w:val="300"/>
        </w:trPr>
        <w:tc>
          <w:tcPr>
            <w:tcW w:w="192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BC8AE" w14:textId="77777777" w:rsidR="00AC4925" w:rsidRPr="00AC4925" w:rsidRDefault="00AC4925" w:rsidP="00AC492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diodorsal thalamic volume</w:t>
            </w:r>
          </w:p>
        </w:tc>
        <w:tc>
          <w:tcPr>
            <w:tcW w:w="78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E7A86" w14:textId="77777777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495</w:t>
            </w:r>
          </w:p>
        </w:tc>
        <w:tc>
          <w:tcPr>
            <w:tcW w:w="69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F532D" w14:textId="67E9053D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  <w:r w:rsidR="00702C5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*</w:t>
            </w:r>
          </w:p>
        </w:tc>
        <w:tc>
          <w:tcPr>
            <w:tcW w:w="84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6BFCA" w14:textId="77777777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427</w:t>
            </w:r>
          </w:p>
        </w:tc>
        <w:tc>
          <w:tcPr>
            <w:tcW w:w="74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86513" w14:textId="58DB4DED" w:rsidR="00AC4925" w:rsidRPr="00AC4925" w:rsidRDefault="00AC4925" w:rsidP="00AC492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C492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  <w:r w:rsidR="00702C5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*</w:t>
            </w:r>
          </w:p>
        </w:tc>
      </w:tr>
    </w:tbl>
    <w:p w14:paraId="45C769F1" w14:textId="5BB2D029" w:rsidR="009B7080" w:rsidRDefault="00BB10D8">
      <w:pPr>
        <w:widowControl/>
        <w:jc w:val="left"/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</w:pPr>
      <w:r w:rsidRPr="00BB10D8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Spearman correlation analyses.</w:t>
      </w:r>
      <w:r w:rsidR="00702C57">
        <w:rPr>
          <w:rFonts w:ascii="Times New Roman" w:hAnsi="Times New Roman" w:cs="Times New Roman"/>
          <w:sz w:val="20"/>
          <w:szCs w:val="20"/>
        </w:rPr>
        <w:t xml:space="preserve"> </w:t>
      </w:r>
      <w:r w:rsidR="00702C57" w:rsidRPr="00702C57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*</w:t>
      </w:r>
      <w:r w:rsidR="00702C57" w:rsidRPr="00707E0A">
        <w:rPr>
          <w:rFonts w:ascii="Times New Roman" w:hAnsi="Times New Roman" w:cs="Times New Roman"/>
          <w:i/>
          <w:color w:val="000000"/>
          <w:sz w:val="20"/>
          <w:szCs w:val="20"/>
        </w:rPr>
        <w:t xml:space="preserve"> </w:t>
      </w:r>
      <w:r w:rsidR="00702C57">
        <w:rPr>
          <w:rFonts w:ascii="Times New Roman" w:hAnsi="Times New Roman" w:cs="Times New Roman"/>
          <w:i/>
          <w:color w:val="000000"/>
          <w:sz w:val="20"/>
          <w:szCs w:val="20"/>
        </w:rPr>
        <w:t>p</w:t>
      </w:r>
      <w:r w:rsidR="00702C57" w:rsidRPr="00707E0A">
        <w:rPr>
          <w:rFonts w:ascii="Times New Roman" w:hAnsi="Times New Roman" w:cs="Times New Roman"/>
          <w:iCs/>
          <w:color w:val="000000"/>
          <w:sz w:val="20"/>
          <w:szCs w:val="20"/>
        </w:rPr>
        <w:t>&lt;0.0</w:t>
      </w:r>
      <w:r w:rsidR="00702C57">
        <w:rPr>
          <w:rFonts w:ascii="Times New Roman" w:hAnsi="Times New Roman" w:cs="Times New Roman"/>
          <w:iCs/>
          <w:color w:val="000000"/>
          <w:sz w:val="20"/>
          <w:szCs w:val="20"/>
        </w:rPr>
        <w:t>5</w:t>
      </w:r>
      <w:r w:rsidR="00702C57" w:rsidRPr="00707E0A">
        <w:rPr>
          <w:rFonts w:ascii="Times New Roman" w:hAnsi="Times New Roman" w:cs="Times New Roman"/>
          <w:iCs/>
          <w:color w:val="000000"/>
          <w:sz w:val="20"/>
          <w:szCs w:val="20"/>
        </w:rPr>
        <w:t>.</w:t>
      </w:r>
    </w:p>
    <w:p w14:paraId="13105512" w14:textId="2828F18D" w:rsidR="009B7080" w:rsidRPr="009B7080" w:rsidRDefault="009B7080">
      <w:pPr>
        <w:widowControl/>
        <w:jc w:val="left"/>
        <w:rPr>
          <w:rFonts w:ascii="Times New Roman" w:eastAsia="等线" w:hAnsi="Times New Roman" w:cs="Times New Roman" w:hint="eastAsia"/>
          <w:color w:val="000000"/>
          <w:kern w:val="0"/>
          <w:sz w:val="20"/>
          <w:szCs w:val="20"/>
        </w:rPr>
      </w:pPr>
      <w:r w:rsidRPr="009B7080">
        <w:rPr>
          <w:rFonts w:ascii="Times New Roman" w:eastAsia="等线" w:hAnsi="Times New Roman" w:cs="Times New Roman" w:hint="eastAsia"/>
          <w:color w:val="000000"/>
          <w:kern w:val="0"/>
          <w:sz w:val="20"/>
          <w:szCs w:val="20"/>
        </w:rPr>
        <w:t>A</w:t>
      </w:r>
      <w:r w:rsidRPr="009B7080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CS,</w:t>
      </w:r>
      <w:r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</w:t>
      </w:r>
      <w:r w:rsidRPr="009B7080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asymptomatic carotid stenosis.</w:t>
      </w:r>
    </w:p>
    <w:p w14:paraId="2F2D721B" w14:textId="77777777" w:rsidR="00AC1CA9" w:rsidRPr="009B7080" w:rsidRDefault="00AC1CA9">
      <w:pPr>
        <w:widowControl/>
        <w:jc w:val="left"/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</w:pPr>
      <w:r w:rsidRPr="009B7080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br w:type="page"/>
      </w:r>
    </w:p>
    <w:p w14:paraId="0B6A7180" w14:textId="40CDB88B" w:rsidR="0014568F" w:rsidRPr="00FE1E50" w:rsidRDefault="006279D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</w:rPr>
        <w:lastRenderedPageBreak/>
        <w:t>Supplementa</w:t>
      </w:r>
      <w:r w:rsidR="001169CA">
        <w:rPr>
          <w:rFonts w:ascii="Times New Roman" w:hAnsi="Times New Roman" w:cs="Times New Roman"/>
          <w:b/>
          <w:bCs/>
          <w:kern w:val="0"/>
          <w:sz w:val="24"/>
          <w:szCs w:val="24"/>
        </w:rPr>
        <w:t>r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4568F" w:rsidRPr="00FE1E50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1169C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14568F" w:rsidRPr="00FE1E5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14568F" w:rsidRPr="00FE1E50">
        <w:rPr>
          <w:rFonts w:ascii="Times New Roman" w:hAnsi="Times New Roman" w:cs="Times New Roman"/>
          <w:sz w:val="24"/>
          <w:szCs w:val="24"/>
        </w:rPr>
        <w:t>Flowchart of participants</w:t>
      </w:r>
    </w:p>
    <w:p w14:paraId="69E00FD8" w14:textId="14EE3D93" w:rsidR="0014568F" w:rsidRDefault="0014568F">
      <w:r>
        <w:rPr>
          <w:rFonts w:ascii="Times New Roman" w:hAnsi="Times New Roman" w:cs="Times New Roman" w:hint="eastAsia"/>
          <w:b/>
          <w:noProof/>
          <w:sz w:val="24"/>
          <w:szCs w:val="24"/>
          <w:lang w:val="cs-CZ" w:eastAsia="cs-CZ"/>
        </w:rPr>
        <w:drawing>
          <wp:inline distT="0" distB="0" distL="0" distR="0" wp14:anchorId="12BCF21E" wp14:editId="1BAE3A6C">
            <wp:extent cx="5274310" cy="5536682"/>
            <wp:effectExtent l="0" t="0" r="2540" b="6985"/>
            <wp:docPr id="5" name="图片 5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upplementary Fig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36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C062E" w14:textId="2B11BBF1" w:rsidR="00803C70" w:rsidRPr="006279DE" w:rsidRDefault="00803C70">
      <w:pPr>
        <w:widowControl/>
        <w:jc w:val="left"/>
      </w:pPr>
    </w:p>
    <w:sectPr w:rsidR="00803C70" w:rsidRPr="006279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6DE6D4" w14:textId="77777777" w:rsidR="000E059F" w:rsidRDefault="000E059F" w:rsidP="001169CA">
      <w:r>
        <w:separator/>
      </w:r>
    </w:p>
  </w:endnote>
  <w:endnote w:type="continuationSeparator" w:id="0">
    <w:p w14:paraId="139BC584" w14:textId="77777777" w:rsidR="000E059F" w:rsidRDefault="000E059F" w:rsidP="001169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B35736" w14:textId="77777777" w:rsidR="000E059F" w:rsidRDefault="000E059F" w:rsidP="001169CA">
      <w:r>
        <w:separator/>
      </w:r>
    </w:p>
  </w:footnote>
  <w:footnote w:type="continuationSeparator" w:id="0">
    <w:p w14:paraId="2B5B8A35" w14:textId="77777777" w:rsidR="000E059F" w:rsidRDefault="000E059F" w:rsidP="001169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6A1B61"/>
    <w:multiLevelType w:val="hybridMultilevel"/>
    <w:tmpl w:val="A8868AD0"/>
    <w:lvl w:ilvl="0" w:tplc="6436CFA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ytDQwNbQwNjQ0NrRU0lEKTi0uzszPAykwrgUAKDp4cCwAAAA="/>
  </w:docVars>
  <w:rsids>
    <w:rsidRoot w:val="0014568F"/>
    <w:rsid w:val="0001489A"/>
    <w:rsid w:val="00052437"/>
    <w:rsid w:val="000A6489"/>
    <w:rsid w:val="000B6BD2"/>
    <w:rsid w:val="000E059F"/>
    <w:rsid w:val="000E164C"/>
    <w:rsid w:val="001169CA"/>
    <w:rsid w:val="0012799A"/>
    <w:rsid w:val="0014568F"/>
    <w:rsid w:val="001A3202"/>
    <w:rsid w:val="001C7E2E"/>
    <w:rsid w:val="00264FCD"/>
    <w:rsid w:val="00280B9C"/>
    <w:rsid w:val="002D2209"/>
    <w:rsid w:val="002F1CB5"/>
    <w:rsid w:val="003F0ADA"/>
    <w:rsid w:val="005C7785"/>
    <w:rsid w:val="006279DE"/>
    <w:rsid w:val="00630195"/>
    <w:rsid w:val="0068228A"/>
    <w:rsid w:val="006D0AB0"/>
    <w:rsid w:val="00702C57"/>
    <w:rsid w:val="00707E0A"/>
    <w:rsid w:val="007E791C"/>
    <w:rsid w:val="00803C70"/>
    <w:rsid w:val="008A4DC0"/>
    <w:rsid w:val="008E4AB5"/>
    <w:rsid w:val="009B7080"/>
    <w:rsid w:val="00AC1CA9"/>
    <w:rsid w:val="00AC4925"/>
    <w:rsid w:val="00AF1E95"/>
    <w:rsid w:val="00B86B2D"/>
    <w:rsid w:val="00BB10D8"/>
    <w:rsid w:val="00BB318C"/>
    <w:rsid w:val="00C45E8B"/>
    <w:rsid w:val="00C600FC"/>
    <w:rsid w:val="00DC0550"/>
    <w:rsid w:val="00E13D4E"/>
    <w:rsid w:val="00E37534"/>
    <w:rsid w:val="00FE1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7CAEAB"/>
  <w15:chartTrackingRefBased/>
  <w15:docId w15:val="{43C283BE-3B51-4705-B2CB-DB2501993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4568F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14568F"/>
    <w:rPr>
      <w:sz w:val="18"/>
      <w:szCs w:val="18"/>
    </w:rPr>
  </w:style>
  <w:style w:type="paragraph" w:styleId="a5">
    <w:name w:val="List Paragraph"/>
    <w:basedOn w:val="a"/>
    <w:uiPriority w:val="34"/>
    <w:qFormat/>
    <w:rsid w:val="00FE1E50"/>
    <w:pPr>
      <w:ind w:firstLineChars="200" w:firstLine="420"/>
    </w:pPr>
  </w:style>
  <w:style w:type="paragraph" w:styleId="a6">
    <w:name w:val="header"/>
    <w:basedOn w:val="a"/>
    <w:link w:val="a7"/>
    <w:uiPriority w:val="99"/>
    <w:unhideWhenUsed/>
    <w:rsid w:val="001169C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169CA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169C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169C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2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420</Words>
  <Characters>2398</Characters>
  <Application>Microsoft Office Word</Application>
  <DocSecurity>0</DocSecurity>
  <Lines>19</Lines>
  <Paragraphs>5</Paragraphs>
  <ScaleCrop>false</ScaleCrop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雯 张</dc:creator>
  <cp:keywords/>
  <dc:description/>
  <cp:lastModifiedBy>雯</cp:lastModifiedBy>
  <cp:revision>15</cp:revision>
  <dcterms:created xsi:type="dcterms:W3CDTF">2020-06-22T13:02:00Z</dcterms:created>
  <dcterms:modified xsi:type="dcterms:W3CDTF">2020-10-12T06:50:00Z</dcterms:modified>
</cp:coreProperties>
</file>